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307606" w14:textId="6777127A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7D31E5">
        <w:rPr>
          <w:color w:val="4472C4" w:themeColor="accent1"/>
        </w:rPr>
        <w:t xml:space="preserve"> 103038198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48740AA1" w:rsidR="001F4D32" w:rsidRPr="00396D95" w:rsidRDefault="004736D2" w:rsidP="00396D95">
      <w:pPr>
        <w:rPr>
          <w:color w:val="4472C4" w:themeColor="accent1"/>
        </w:rPr>
      </w:pPr>
      <w:r w:rsidRPr="001F4D32">
        <w:rPr>
          <w:color w:val="4472C4" w:themeColor="accent1"/>
        </w:rPr>
        <w:t>Name:</w:t>
      </w:r>
      <w:r w:rsidR="007D31E5">
        <w:rPr>
          <w:color w:val="4472C4" w:themeColor="accent1"/>
        </w:rPr>
        <w:t xml:space="preserve"> Coryn Tyrrell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29AFD945" w14:textId="4C673FB9" w:rsidR="00563EDD" w:rsidRDefault="007D31E5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0328E5E2" wp14:editId="0E16F71F">
            <wp:extent cx="5727700" cy="175387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B6BB" w14:textId="196CE202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272F43" w14:textId="212AF536" w:rsidR="00563EDD" w:rsidRDefault="003B783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2B9F62AE" wp14:editId="5492DCBC">
            <wp:extent cx="5727700" cy="1061720"/>
            <wp:effectExtent l="0" t="0" r="635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06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64CF40F9" w:rsidR="00563EDD" w:rsidRDefault="000B66E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473875AE" wp14:editId="4569D7FF">
            <wp:extent cx="5727700" cy="1875155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CC03B" w14:textId="77777777" w:rsidR="00ED26DB" w:rsidRDefault="00ED26DB">
      <w:pPr>
        <w:rPr>
          <w:rFonts w:asciiTheme="majorHAnsi" w:eastAsia="Times New Roman" w:hAnsiTheme="majorHAnsi" w:cstheme="majorBidi"/>
          <w:color w:val="2F5496" w:themeColor="accent1" w:themeShade="BF"/>
          <w:sz w:val="32"/>
          <w:szCs w:val="32"/>
        </w:rPr>
      </w:pPr>
      <w:r>
        <w:rPr>
          <w:rFonts w:eastAsia="Times New Roman"/>
        </w:rPr>
        <w:br w:type="page"/>
      </w:r>
    </w:p>
    <w:p w14:paraId="558FD20D" w14:textId="59F03637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3 Screenshot</w:t>
      </w:r>
    </w:p>
    <w:p w14:paraId="5CA7E27E" w14:textId="6636C301" w:rsidR="00A41C52" w:rsidRPr="00A41C52" w:rsidRDefault="00ED26DB" w:rsidP="00A41C52">
      <w:r>
        <w:rPr>
          <w:noProof/>
        </w:rPr>
        <w:drawing>
          <wp:inline distT="0" distB="0" distL="0" distR="0" wp14:anchorId="5DE3E836" wp14:editId="5757AF62">
            <wp:extent cx="5727700" cy="111379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11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B275B" w14:textId="221283FE" w:rsidR="00563EDD" w:rsidRDefault="00A41C52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B5E7B92" wp14:editId="5D06A8A5">
            <wp:extent cx="5727700" cy="18205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144C1" w14:textId="7B6B2E04" w:rsidR="00ED26DB" w:rsidRDefault="00ED26DB" w:rsidP="00ED26DB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4</w:t>
      </w:r>
      <w:r>
        <w:rPr>
          <w:rFonts w:eastAsia="Times New Roman"/>
        </w:rPr>
        <w:t xml:space="preserve"> Screenshot</w:t>
      </w:r>
    </w:p>
    <w:p w14:paraId="59D13847" w14:textId="323D6F2C" w:rsidR="00DB215D" w:rsidRDefault="00DB215D" w:rsidP="00DB215D">
      <w:r>
        <w:rPr>
          <w:noProof/>
        </w:rPr>
        <w:drawing>
          <wp:inline distT="0" distB="0" distL="0" distR="0" wp14:anchorId="3AA48CA7" wp14:editId="316E14D6">
            <wp:extent cx="5727700" cy="255714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5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C0ED" w14:textId="77777777" w:rsidR="004265F8" w:rsidRDefault="004265F8" w:rsidP="00DB215D"/>
    <w:p w14:paraId="21218280" w14:textId="19ECE05D" w:rsidR="00DB215D" w:rsidRDefault="004265F8" w:rsidP="00DB215D">
      <w:r>
        <w:rPr>
          <w:noProof/>
        </w:rPr>
        <w:drawing>
          <wp:inline distT="0" distB="0" distL="0" distR="0" wp14:anchorId="677D2643" wp14:editId="4574F08F">
            <wp:extent cx="5727700" cy="185356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809DB" w14:textId="20069FC7" w:rsidR="004265F8" w:rsidRDefault="00BF4CA1" w:rsidP="00DB215D">
      <w:r>
        <w:rPr>
          <w:noProof/>
        </w:rPr>
        <w:lastRenderedPageBreak/>
        <w:drawing>
          <wp:inline distT="0" distB="0" distL="0" distR="0" wp14:anchorId="3E2AD136" wp14:editId="3E373090">
            <wp:extent cx="5727700" cy="173736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37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C483F" w14:textId="77777777" w:rsidR="00FF1CF4" w:rsidRDefault="00FF1CF4" w:rsidP="00DB215D"/>
    <w:p w14:paraId="7782B44E" w14:textId="72DC6024" w:rsidR="00BF4CA1" w:rsidRDefault="00FF1CF4" w:rsidP="00DB215D">
      <w:r>
        <w:rPr>
          <w:noProof/>
        </w:rPr>
        <w:drawing>
          <wp:inline distT="0" distB="0" distL="0" distR="0" wp14:anchorId="2AAF0E70" wp14:editId="59AEBFF2">
            <wp:extent cx="5727700" cy="2970530"/>
            <wp:effectExtent l="0" t="0" r="635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13B52" w14:textId="2C2D5E2E" w:rsidR="00FF1CF4" w:rsidRDefault="00FF1CF4" w:rsidP="00DB215D"/>
    <w:p w14:paraId="6382D6B0" w14:textId="53C62950" w:rsidR="00FF1CF4" w:rsidRDefault="00D5777F" w:rsidP="00DB215D">
      <w:r>
        <w:rPr>
          <w:noProof/>
        </w:rPr>
        <w:drawing>
          <wp:inline distT="0" distB="0" distL="0" distR="0" wp14:anchorId="567D1E38" wp14:editId="52C7BDB8">
            <wp:extent cx="5727700" cy="1292225"/>
            <wp:effectExtent l="0" t="0" r="635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BCA5C" w14:textId="4EFF25A1" w:rsidR="00D5777F" w:rsidRDefault="00D5777F" w:rsidP="00DB215D"/>
    <w:p w14:paraId="2D537538" w14:textId="661B1AAA" w:rsidR="00D5777F" w:rsidRPr="00DB215D" w:rsidRDefault="00111453" w:rsidP="00DB215D">
      <w:r>
        <w:rPr>
          <w:noProof/>
        </w:rPr>
        <w:drawing>
          <wp:inline distT="0" distB="0" distL="0" distR="0" wp14:anchorId="38DACC31" wp14:editId="5D5BB1C7">
            <wp:extent cx="5727700" cy="1537335"/>
            <wp:effectExtent l="0" t="0" r="635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53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5B61" w14:textId="02B0BA4C" w:rsidR="004265F8" w:rsidRDefault="00ED26DB" w:rsidP="004265F8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Task </w:t>
      </w:r>
      <w:r w:rsidR="00BC44F5">
        <w:rPr>
          <w:rFonts w:eastAsia="Times New Roman"/>
        </w:rPr>
        <w:t>5</w:t>
      </w:r>
      <w:r>
        <w:rPr>
          <w:rFonts w:eastAsia="Times New Roman"/>
        </w:rPr>
        <w:t xml:space="preserve"> Screenshot</w:t>
      </w:r>
    </w:p>
    <w:p w14:paraId="50E7A33D" w14:textId="77777777" w:rsidR="00BF4CA1" w:rsidRPr="00BF4CA1" w:rsidRDefault="00BF4CA1" w:rsidP="00BF4CA1"/>
    <w:p w14:paraId="31CCDBEB" w14:textId="34F85337" w:rsidR="00BC44F5" w:rsidRDefault="00BC44F5" w:rsidP="00BC44F5">
      <w:pPr>
        <w:pStyle w:val="Heading1"/>
        <w:rPr>
          <w:rFonts w:eastAsia="Times New Roman"/>
        </w:rPr>
      </w:pPr>
      <w:r>
        <w:rPr>
          <w:rFonts w:eastAsia="Times New Roman"/>
        </w:rPr>
        <w:lastRenderedPageBreak/>
        <w:t>Task 6 Screenshot</w:t>
      </w:r>
    </w:p>
    <w:p w14:paraId="758A801F" w14:textId="77777777" w:rsidR="00563EDD" w:rsidRPr="00657FA9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</w:p>
    <w:sectPr w:rsidR="00563EDD" w:rsidRPr="00657FA9" w:rsidSect="00550549">
      <w:headerReference w:type="default" r:id="rId18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774A6C" w14:textId="77777777" w:rsidR="00F6366E" w:rsidRDefault="00F6366E" w:rsidP="00874793">
      <w:r>
        <w:separator/>
      </w:r>
    </w:p>
  </w:endnote>
  <w:endnote w:type="continuationSeparator" w:id="0">
    <w:p w14:paraId="3B3B85C9" w14:textId="77777777" w:rsidR="00F6366E" w:rsidRDefault="00F6366E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774BAE" w14:textId="77777777" w:rsidR="00F6366E" w:rsidRDefault="00F6366E" w:rsidP="00874793">
      <w:r>
        <w:separator/>
      </w:r>
    </w:p>
  </w:footnote>
  <w:footnote w:type="continuationSeparator" w:id="0">
    <w:p w14:paraId="52E24F74" w14:textId="77777777" w:rsidR="00F6366E" w:rsidRDefault="00F6366E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DDA77D" w14:textId="1D285DF8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xMDOxMDc2NzIxsDRR0lEKTi0uzszPAykwqgUAah2QBCwAAAA="/>
  </w:docVars>
  <w:rsids>
    <w:rsidRoot w:val="00C408AA"/>
    <w:rsid w:val="00040C2E"/>
    <w:rsid w:val="000611F9"/>
    <w:rsid w:val="0007446F"/>
    <w:rsid w:val="00090CAA"/>
    <w:rsid w:val="000923B5"/>
    <w:rsid w:val="000B66ED"/>
    <w:rsid w:val="000F789A"/>
    <w:rsid w:val="00101701"/>
    <w:rsid w:val="00111453"/>
    <w:rsid w:val="00161C1A"/>
    <w:rsid w:val="00191482"/>
    <w:rsid w:val="00194C77"/>
    <w:rsid w:val="001F4D32"/>
    <w:rsid w:val="00293134"/>
    <w:rsid w:val="002B3697"/>
    <w:rsid w:val="002C3D34"/>
    <w:rsid w:val="00303010"/>
    <w:rsid w:val="00311A4B"/>
    <w:rsid w:val="00367E27"/>
    <w:rsid w:val="00375FAB"/>
    <w:rsid w:val="00396D95"/>
    <w:rsid w:val="003B783A"/>
    <w:rsid w:val="003D6DB4"/>
    <w:rsid w:val="003E6959"/>
    <w:rsid w:val="004265F8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E41CA"/>
    <w:rsid w:val="0061670D"/>
    <w:rsid w:val="00657FA9"/>
    <w:rsid w:val="0066084D"/>
    <w:rsid w:val="00674E4A"/>
    <w:rsid w:val="006C289E"/>
    <w:rsid w:val="006F7264"/>
    <w:rsid w:val="00773DF9"/>
    <w:rsid w:val="007D31E5"/>
    <w:rsid w:val="007D798B"/>
    <w:rsid w:val="00874793"/>
    <w:rsid w:val="00890277"/>
    <w:rsid w:val="008A2278"/>
    <w:rsid w:val="008A4ECB"/>
    <w:rsid w:val="008E2C7E"/>
    <w:rsid w:val="008E3D4E"/>
    <w:rsid w:val="00952F02"/>
    <w:rsid w:val="00A41C52"/>
    <w:rsid w:val="00A55FAD"/>
    <w:rsid w:val="00A86631"/>
    <w:rsid w:val="00AC627A"/>
    <w:rsid w:val="00AE634C"/>
    <w:rsid w:val="00B30D51"/>
    <w:rsid w:val="00B3241D"/>
    <w:rsid w:val="00BC44F5"/>
    <w:rsid w:val="00BF4CA1"/>
    <w:rsid w:val="00C408AA"/>
    <w:rsid w:val="00C610A8"/>
    <w:rsid w:val="00C80506"/>
    <w:rsid w:val="00CF07F1"/>
    <w:rsid w:val="00D5777F"/>
    <w:rsid w:val="00DA0F8A"/>
    <w:rsid w:val="00DB215D"/>
    <w:rsid w:val="00DF46E1"/>
    <w:rsid w:val="00E110FF"/>
    <w:rsid w:val="00EA7551"/>
    <w:rsid w:val="00ED26DB"/>
    <w:rsid w:val="00EF42D8"/>
    <w:rsid w:val="00F32EE8"/>
    <w:rsid w:val="00F6366E"/>
    <w:rsid w:val="00FF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ORYN TYRRELL</cp:lastModifiedBy>
  <cp:revision>80</cp:revision>
  <dcterms:created xsi:type="dcterms:W3CDTF">2018-05-31T03:32:00Z</dcterms:created>
  <dcterms:modified xsi:type="dcterms:W3CDTF">2020-08-10T01:01:00Z</dcterms:modified>
</cp:coreProperties>
</file>